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de3950f639cdec7b09052fd4ca0d5f1c4fa302"/>
    <w:p>
      <w:pPr>
        <w:pStyle w:val="Heading3"/>
      </w:pPr>
      <w:r>
        <w:t xml:space="preserve">Разработанные Генеральной прокуратурой Российской Федерации во взаимодействии с Правительством Москвы тематические информационно-разъяснительные материалы в сфере противодействия коррупции</w:t>
      </w:r>
    </w:p>
    <w:p>
      <w:pPr>
        <w:pStyle w:val="FirstParagraph"/>
      </w:pPr>
      <w:r>
        <w:t xml:space="preserve">18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anti-corruption-new/methodical-materials/detail/78281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78281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78281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3:04Z</dcterms:created>
  <dcterms:modified xsi:type="dcterms:W3CDTF">2025-07-27T09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